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4865"/>
        <w:gridCol w:w="4318"/>
      </w:tblGrid>
      <w:tr w:rsidR="00F94F8D" w14:paraId="3D748E67" w14:textId="77777777" w:rsidTr="00D707B6">
        <w:trPr>
          <w:trHeight w:val="611"/>
        </w:trPr>
        <w:tc>
          <w:tcPr>
            <w:tcW w:w="5845" w:type="dxa"/>
            <w:vMerge w:val="restart"/>
          </w:tcPr>
          <w:p w14:paraId="25131C4C" w14:textId="3A505F86" w:rsidR="00F94F8D" w:rsidRDefault="00F94F8D" w:rsidP="009D03B3">
            <w:r>
              <w:rPr>
                <w:noProof/>
              </w:rPr>
              <w:drawing>
                <wp:inline distT="0" distB="0" distL="0" distR="0" wp14:anchorId="386D5C9D" wp14:editId="5686D112">
                  <wp:extent cx="1981200" cy="1176951"/>
                  <wp:effectExtent l="0" t="0" r="0" b="4445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C8D9D9-4009-43FF-8D0B-AECF2ACA900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55C8D9D9-4009-43FF-8D0B-AECF2ACA900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1769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5" w:type="dxa"/>
            <w:vMerge w:val="restart"/>
            <w:vAlign w:val="center"/>
          </w:tcPr>
          <w:p w14:paraId="69314914" w14:textId="6C2FC754" w:rsidR="00F94F8D" w:rsidRDefault="00F94F8D" w:rsidP="009D03B3">
            <w:r w:rsidRPr="00D45559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743 Riverstone St.</w:t>
            </w:r>
            <w:bookmarkStart w:id="0" w:name="_GoBack"/>
            <w:bookmarkEnd w:id="0"/>
            <w:r w:rsidRPr="00D45559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br/>
              <w:t>Palm Village, California</w:t>
            </w:r>
            <w:r w:rsidRPr="00D4555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202-555-0126</w:t>
            </w:r>
            <w:r w:rsidRPr="00D4555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everythingmustgo@domain.com</w:t>
            </w:r>
          </w:p>
        </w:tc>
        <w:tc>
          <w:tcPr>
            <w:tcW w:w="4318" w:type="dxa"/>
          </w:tcPr>
          <w:p w14:paraId="22CD6A52" w14:textId="77777777" w:rsidR="00F94F8D" w:rsidRDefault="00F94F8D" w:rsidP="009D03B3"/>
        </w:tc>
      </w:tr>
      <w:tr w:rsidR="00F94F8D" w14:paraId="18230C74" w14:textId="77777777" w:rsidTr="00D707B6">
        <w:tc>
          <w:tcPr>
            <w:tcW w:w="5845" w:type="dxa"/>
            <w:vMerge/>
          </w:tcPr>
          <w:p w14:paraId="510E81C0" w14:textId="77777777" w:rsidR="00F94F8D" w:rsidRDefault="00F94F8D" w:rsidP="009D03B3"/>
        </w:tc>
        <w:tc>
          <w:tcPr>
            <w:tcW w:w="4865" w:type="dxa"/>
            <w:vMerge/>
          </w:tcPr>
          <w:p w14:paraId="3494820F" w14:textId="77777777" w:rsidR="00F94F8D" w:rsidRDefault="00F94F8D" w:rsidP="009D03B3"/>
        </w:tc>
        <w:tc>
          <w:tcPr>
            <w:tcW w:w="4318" w:type="dxa"/>
          </w:tcPr>
          <w:p w14:paraId="404E5516" w14:textId="284F86DA" w:rsidR="00F94F8D" w:rsidRDefault="00F94F8D" w:rsidP="009D03B3">
            <w:r>
              <w:t>Date: &lt;mm/dd/</w:t>
            </w:r>
            <w:proofErr w:type="spellStart"/>
            <w:r>
              <w:t>yyyy</w:t>
            </w:r>
            <w:proofErr w:type="spellEnd"/>
          </w:p>
        </w:tc>
      </w:tr>
      <w:tr w:rsidR="00F94F8D" w14:paraId="2903211D" w14:textId="77777777" w:rsidTr="00D707B6">
        <w:tc>
          <w:tcPr>
            <w:tcW w:w="5845" w:type="dxa"/>
            <w:vMerge/>
          </w:tcPr>
          <w:p w14:paraId="1AEBAE45" w14:textId="77777777" w:rsidR="00F94F8D" w:rsidRDefault="00F94F8D" w:rsidP="009D03B3"/>
        </w:tc>
        <w:tc>
          <w:tcPr>
            <w:tcW w:w="4865" w:type="dxa"/>
            <w:vMerge/>
          </w:tcPr>
          <w:p w14:paraId="5E894E2D" w14:textId="77777777" w:rsidR="00F94F8D" w:rsidRDefault="00F94F8D" w:rsidP="009D03B3"/>
        </w:tc>
        <w:tc>
          <w:tcPr>
            <w:tcW w:w="4318" w:type="dxa"/>
          </w:tcPr>
          <w:p w14:paraId="54890EA1" w14:textId="56DC2F6F" w:rsidR="00F94F8D" w:rsidRDefault="00F94F8D" w:rsidP="009D03B3">
            <w:r>
              <w:t xml:space="preserve">Time: </w:t>
            </w:r>
            <w:r w:rsidRPr="00D4555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&lt;HH am - HH am&gt;</w:t>
            </w:r>
          </w:p>
        </w:tc>
      </w:tr>
      <w:tr w:rsidR="00F94F8D" w14:paraId="7B929670" w14:textId="77777777" w:rsidTr="00D707B6">
        <w:tc>
          <w:tcPr>
            <w:tcW w:w="5845" w:type="dxa"/>
            <w:vMerge/>
          </w:tcPr>
          <w:p w14:paraId="38A5C1CD" w14:textId="77777777" w:rsidR="00F94F8D" w:rsidRDefault="00F94F8D" w:rsidP="009D03B3"/>
        </w:tc>
        <w:tc>
          <w:tcPr>
            <w:tcW w:w="4865" w:type="dxa"/>
            <w:vMerge/>
          </w:tcPr>
          <w:p w14:paraId="4A08B7B4" w14:textId="77777777" w:rsidR="00F94F8D" w:rsidRDefault="00F94F8D" w:rsidP="009D03B3"/>
        </w:tc>
        <w:tc>
          <w:tcPr>
            <w:tcW w:w="4318" w:type="dxa"/>
          </w:tcPr>
          <w:p w14:paraId="4B7C5340" w14:textId="77777777" w:rsidR="00F94F8D" w:rsidRDefault="00F94F8D" w:rsidP="009D03B3"/>
        </w:tc>
      </w:tr>
    </w:tbl>
    <w:p w14:paraId="3321DB5D" w14:textId="34E93FC0" w:rsidR="00BB1220" w:rsidRDefault="00BB1220" w:rsidP="009D03B3">
      <w:pPr>
        <w:spacing w:after="0"/>
      </w:pPr>
    </w:p>
    <w:tbl>
      <w:tblPr>
        <w:tblW w:w="20000" w:type="dxa"/>
        <w:tblLook w:val="04A0" w:firstRow="1" w:lastRow="0" w:firstColumn="1" w:lastColumn="0" w:noHBand="0" w:noVBand="1"/>
      </w:tblPr>
      <w:tblGrid>
        <w:gridCol w:w="1885"/>
        <w:gridCol w:w="1710"/>
        <w:gridCol w:w="1980"/>
        <w:gridCol w:w="1980"/>
        <w:gridCol w:w="1980"/>
        <w:gridCol w:w="1710"/>
        <w:gridCol w:w="2160"/>
        <w:gridCol w:w="1530"/>
        <w:gridCol w:w="265"/>
        <w:gridCol w:w="95"/>
        <w:gridCol w:w="865"/>
        <w:gridCol w:w="960"/>
        <w:gridCol w:w="960"/>
        <w:gridCol w:w="960"/>
        <w:gridCol w:w="960"/>
      </w:tblGrid>
      <w:tr w:rsidR="00F94F8D" w:rsidRPr="00F94F8D" w14:paraId="711492E6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7EE710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CLOTHES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733477" w14:textId="6F9F33EA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B0A966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HOME DÉCOR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5F84AC" w14:textId="4A8B124A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71936E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FURNITURES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318760" w14:textId="090C3632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23525B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LAWN CARE</w:t>
            </w:r>
          </w:p>
        </w:tc>
        <w:tc>
          <w:tcPr>
            <w:tcW w:w="189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1B36DD" w14:textId="436D1AD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F94F8D" w:rsidRPr="00F94F8D" w14:paraId="1F9F7C99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5480DC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Bab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E042C6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6E9160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Lamp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CBFBFF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8F4399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Full Size B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2115E2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5135A6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Lawnmower (Push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840422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30.00 - $75.00</w:t>
            </w:r>
          </w:p>
        </w:tc>
      </w:tr>
      <w:tr w:rsidR="00F94F8D" w:rsidRPr="00F94F8D" w14:paraId="47ECF058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7BB0F4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Kid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406365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93202F7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Throw Pillow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A89F70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F96022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Queen Size B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E9C707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8526BE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Riding Mower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2C20A3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200.00 - 500.00</w:t>
            </w:r>
          </w:p>
        </w:tc>
      </w:tr>
      <w:tr w:rsidR="00F94F8D" w:rsidRPr="00F94F8D" w14:paraId="2A8C818A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CD45B8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Junio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F8974F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D18805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Wall Décor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5BE4E3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688D5E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King Size B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040BC3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C443604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Weed Eater (Elec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D93328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.00 - $10.00</w:t>
            </w:r>
          </w:p>
        </w:tc>
      </w:tr>
      <w:tr w:rsidR="00F94F8D" w:rsidRPr="00F94F8D" w14:paraId="6F374700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525635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Adul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C22F9B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A92CFE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Mirror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2FE464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20.00 - $4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599B2F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Night Stan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A31F28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20.00 - $3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EF2D81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Weed Eater (Gas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B17DE2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5.00 - $30.00</w:t>
            </w:r>
          </w:p>
        </w:tc>
      </w:tr>
      <w:tr w:rsidR="00F94F8D" w:rsidRPr="00F94F8D" w14:paraId="15528354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ABCD9A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Jacke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FB577F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3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589914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Throw Rag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F54425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2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441BE8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Desk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EF5AB0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20.00 - $5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D76EFBF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Edger (Elec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D85C1C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.00 - $10.00</w:t>
            </w:r>
          </w:p>
        </w:tc>
      </w:tr>
      <w:tr w:rsidR="00F94F8D" w:rsidRPr="00F94F8D" w14:paraId="0AAB51EE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84E93C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Winter Coa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F473B9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083A47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Area Rug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B086DD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20.00 - $2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32BAA8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2F87DD" w14:textId="3487C65A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7BF20A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Edger (Gas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0151C8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5.00 - $20.00</w:t>
            </w:r>
          </w:p>
        </w:tc>
      </w:tr>
      <w:tr w:rsidR="00F94F8D" w:rsidRPr="00F94F8D" w14:paraId="266E2A58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72DCFE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Kids Sho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94EBB0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22C2F6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Basket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9E334E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230C4D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PARTY SUPPL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BE56D" w14:textId="57D13F4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BD5F63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Hand Tools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013C2C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3.00</w:t>
            </w:r>
          </w:p>
        </w:tc>
      </w:tr>
      <w:tr w:rsidR="00F94F8D" w:rsidRPr="00F94F8D" w14:paraId="77D1E13F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5B3AF2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Adult Sho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F152F9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08D414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Curtains (Pair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BCD0E5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2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A69B8F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Wrapping Pap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AAA9E5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1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449415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Power Tools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F18D98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0.00 - $20.00</w:t>
            </w:r>
          </w:p>
        </w:tc>
      </w:tr>
      <w:tr w:rsidR="00F94F8D" w:rsidRPr="00F94F8D" w14:paraId="127FBD7D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BB36B5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2E8B4E" w14:textId="49979CEE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A3091A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Candl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A0F525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E99051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Gift Bag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524147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25 - $0.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9F1012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383CC3" w14:textId="4BAB8EE2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F94F8D" w:rsidRPr="00F94F8D" w14:paraId="2FCACBF0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95242D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ACCESSOR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999BED" w14:textId="586C394A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FFBB2D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Picture Frames (S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BC6C5D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495FC69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Paper Plates (Set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010CB5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1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5136F3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OUTDOOR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B5CEC9" w14:textId="0F9559B5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F94F8D" w:rsidRPr="00F94F8D" w14:paraId="339C7C5B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1FE84A4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Hai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3341DF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72EDFE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Picture Frames (L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20E4FE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.00 - $2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FDB531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1D1F9A" w14:textId="11757A86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5201BB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Patio Table Set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1931E8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0.00 - $100.00</w:t>
            </w:r>
          </w:p>
        </w:tc>
      </w:tr>
      <w:tr w:rsidR="00F94F8D" w:rsidRPr="00F94F8D" w14:paraId="31EAE8DD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5B7844" w14:textId="74DDD961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 xml:space="preserve">Costume </w:t>
            </w:r>
            <w:r w:rsidRPr="00F94F8D">
              <w:rPr>
                <w:rFonts w:ascii="Corbel" w:eastAsia="Times New Roman" w:hAnsi="Corbel" w:cs="Calibri"/>
                <w:color w:val="000000"/>
              </w:rPr>
              <w:t>Jewelr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218DEF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4F03BC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4F0B28" w14:textId="54497F84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6BB86D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BEAU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8EFE98" w14:textId="62EA1BE1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C9F49F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Flower Pots (S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BA44B7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1.00</w:t>
            </w:r>
          </w:p>
        </w:tc>
      </w:tr>
      <w:tr w:rsidR="00F94F8D" w:rsidRPr="00F94F8D" w14:paraId="29E6B706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BF42B99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Sunglass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3940BC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752FF6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KITCH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BDA4AC" w14:textId="22ADD49B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631138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Shampo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98726A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E6A1F45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Flower Pots (L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3E5244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.00 - $10.00</w:t>
            </w:r>
          </w:p>
        </w:tc>
      </w:tr>
      <w:tr w:rsidR="00F94F8D" w:rsidRPr="00F94F8D" w14:paraId="011E2071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081D20" w14:textId="401376AE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>
              <w:rPr>
                <w:rFonts w:ascii="Corbel" w:eastAsia="Times New Roman" w:hAnsi="Corbel" w:cs="Calibri"/>
                <w:color w:val="000000"/>
              </w:rPr>
              <w:t>Bag P</w:t>
            </w:r>
            <w:r w:rsidRPr="00F94F8D">
              <w:rPr>
                <w:rFonts w:ascii="Corbel" w:eastAsia="Times New Roman" w:hAnsi="Corbel" w:cs="Calibri"/>
                <w:color w:val="000000"/>
              </w:rPr>
              <w:t>ack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521417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CD98A6D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Dish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A049CB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3BD48E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Condition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55FCF8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D65E1C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Garden Bench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E519DD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25.00 - $40.00</w:t>
            </w:r>
          </w:p>
        </w:tc>
      </w:tr>
      <w:tr w:rsidR="00F94F8D" w:rsidRPr="00F94F8D" w14:paraId="2515AE13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CF3CFA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635049" w14:textId="4ADEBC20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0BE37F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Utensi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37D50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8B61C5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Body Lo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329823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033AD3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F48EC3" w14:textId="250AB986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F94F8D" w:rsidRPr="00F94F8D" w14:paraId="3BA483DE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BC3E392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FE3B9F" w14:textId="5DE3F535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42059A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Flatwar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DD9952" w14:textId="01C1F622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B4FB75B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Nail Polis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39EC5C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2D5824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9B4B4D" w14:textId="277C0061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F94F8D" w:rsidRPr="00F94F8D" w14:paraId="1F8473E5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63ACA6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E31D57" w14:textId="0D42ED70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E985EC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Pots and Pan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C3771E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3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BD7F35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C5EEC5" w14:textId="4A3C5F3A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65BF3A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65EEBC" w14:textId="5B2753A4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F94F8D" w:rsidRPr="00F94F8D" w14:paraId="1473B4D8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5EEA9D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5B5B61" w14:textId="5B9BACD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CD89FA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Appliances (Small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3331AF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05D5C5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6E68B" w14:textId="091E21C5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2745A1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A6F0E0" w14:textId="0EC0A295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F94F8D" w:rsidRPr="00F94F8D" w14:paraId="6ABD19D3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ED7280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4E5C88" w14:textId="7E42950F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40CAE9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Drinking Glass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53013" w14:textId="77777777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02242A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32423D" w14:textId="6402330B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423F5F9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A04D2A" w14:textId="0F29E61B" w:rsidR="00F94F8D" w:rsidRPr="00F94F8D" w:rsidRDefault="00F94F8D" w:rsidP="00F94F8D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F94F8D" w:rsidRPr="00F94F8D" w14:paraId="2D1CCCBF" w14:textId="77777777" w:rsidTr="009E6897">
        <w:trPr>
          <w:trHeight w:val="345"/>
        </w:trPr>
        <w:tc>
          <w:tcPr>
            <w:tcW w:w="15295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6D5575" w14:textId="4001C543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NOTE: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457F3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ED513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124E6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7415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F0C03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94F8D" w:rsidRPr="00F94F8D" w14:paraId="56AF6CF3" w14:textId="77777777" w:rsidTr="00D707B6">
        <w:trPr>
          <w:trHeight w:val="345"/>
        </w:trPr>
        <w:tc>
          <w:tcPr>
            <w:tcW w:w="14935" w:type="dxa"/>
            <w:gridSpan w:val="8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44E791C7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F94F8D">
              <w:rPr>
                <w:rFonts w:ascii="Corbel" w:eastAsia="Times New Roman" w:hAnsi="Corbel" w:cs="Calibri"/>
                <w:color w:val="000000"/>
              </w:rPr>
              <w:t>Prices are each unless otherwise noted.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069B2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38272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00C69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8DD15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264D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8303C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94F8D" w:rsidRPr="00F94F8D" w14:paraId="351735C0" w14:textId="77777777" w:rsidTr="00D707B6">
        <w:trPr>
          <w:trHeight w:val="566"/>
        </w:trPr>
        <w:tc>
          <w:tcPr>
            <w:tcW w:w="14935" w:type="dxa"/>
            <w:gridSpan w:val="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2F3898F" w14:textId="77777777" w:rsidR="00F94F8D" w:rsidRPr="00F94F8D" w:rsidRDefault="00F94F8D" w:rsidP="00F94F8D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0046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468A6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FA5CF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8D9A1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1D0C0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238BA" w14:textId="77777777" w:rsidR="00F94F8D" w:rsidRPr="00F94F8D" w:rsidRDefault="00F94F8D" w:rsidP="00F94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0E0F37B" w14:textId="00E99AB1" w:rsidR="00BB1220" w:rsidRPr="00D707B6" w:rsidRDefault="00BB1220" w:rsidP="009D03B3">
      <w:pPr>
        <w:spacing w:after="0"/>
        <w:rPr>
          <w:sz w:val="2"/>
          <w:szCs w:val="2"/>
        </w:rPr>
      </w:pPr>
    </w:p>
    <w:sectPr w:rsidR="00BB1220" w:rsidRPr="00D707B6" w:rsidSect="00D45559">
      <w:headerReference w:type="default" r:id="rId8"/>
      <w:footerReference w:type="default" r:id="rId9"/>
      <w:pgSz w:w="16838" w:h="11906" w:orient="landscape" w:code="9"/>
      <w:pgMar w:top="720" w:right="108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DEAAC" w14:textId="77777777" w:rsidR="00342824" w:rsidRDefault="00342824" w:rsidP="00025008">
      <w:pPr>
        <w:spacing w:after="0" w:line="240" w:lineRule="auto"/>
      </w:pPr>
      <w:r>
        <w:separator/>
      </w:r>
    </w:p>
  </w:endnote>
  <w:endnote w:type="continuationSeparator" w:id="0">
    <w:p w14:paraId="71907718" w14:textId="77777777" w:rsidR="00342824" w:rsidRDefault="0034282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5A012" w14:textId="77777777" w:rsidR="00342824" w:rsidRDefault="00342824" w:rsidP="00025008">
      <w:pPr>
        <w:spacing w:after="0" w:line="240" w:lineRule="auto"/>
      </w:pPr>
      <w:r>
        <w:separator/>
      </w:r>
    </w:p>
  </w:footnote>
  <w:footnote w:type="continuationSeparator" w:id="0">
    <w:p w14:paraId="1FD4FB2E" w14:textId="77777777" w:rsidR="00342824" w:rsidRDefault="0034282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60B1AA82">
          <wp:simplePos x="0" y="0"/>
          <wp:positionH relativeFrom="column">
            <wp:posOffset>8683453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42824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E6897"/>
    <w:rsid w:val="009F38C9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5559"/>
    <w:rsid w:val="00D51637"/>
    <w:rsid w:val="00D707B6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4F8D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A1561-78E5-42E2-8397-4F946F593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6-18T01:10:00Z</dcterms:created>
  <dcterms:modified xsi:type="dcterms:W3CDTF">2020-06-18T01:11:00Z</dcterms:modified>
</cp:coreProperties>
</file>